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1)</w:t>
      </w:r>
      <w:r>
        <w:t xml:space="preserve"> </w:t>
      </w:r>
      <w:r>
        <w:t xml:space="preserve">พิมพ์ข่าว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พสกนิกรทุกหมู่เหล่าร่วมถวายพระพรสมเด็จพระนางเจ้าพระบรมราชินีนาถ พระบรมวงในโอกาสวันขึ้นปีใหม่ 2559 อุบัติเหตุทางถนนช่วงเทศกาลปีใหม่มีผู้เสียชีวิตแล้ว 178 คนกรุงนิวเดลีของอินเดียเริ่มใช้มาตรการโดยการจำกัดจำนวนของรถยนต์ออกวิ่งบนท้องถนนเป็นเวลา 2 สัปดาห์ฟุตบอลหลีกของออสเตรเลียเปิดบ้านชนะเวลลิงตันฟินิกส์ 3 /1</w:t>
      </w:r>
    </w:p>
    <w:p>
      <w:pPr>
        <w:pStyle w:val="BodyText"/>
      </w:pPr>
      <w:r>
        <w:t xml:space="preserve">[เสียงดนตรี]สวัสดีครับ สวัสดีค่ะ ต้อนรับคุณผู้ชมเข้าสู่ทางสถานีวิทยุโทรทัศน์แห่งประเทศไทย วันนี้วันที่ 1 มกราคม 2559 เข้าสู่ศักราชใหม่พบกับเรา ๒คน เช่นเคย วันนี้ข่าวภาคค่ำก็มีบรรยากาศทำบุญทั่วประเทศมาฝากกัน วันนี้คุณณัฐพงศ์ไปทำบุญที่ไหนบ้างผมไปหลายที่เลย ช่วงเช้านี้ปล่อยปลา แล้วก็ไปทำบุญที่วัดจังหวัดนนทบุรีส่วนบางคนไปทำบุญแล้วก็ถือโอกาสไปท่องเที่ยวตามที่ต่าง ๆ คึกคักมากทีเดียว แต่ว่าส่ิงสำคัญอยากให้ทุกคนอยู่กับครอบครัว เราได้อยู่กับครอบครัวและเราได้ทำบุญร่วมกันถือว่าเป็นสิริมงคลอย่างแสดงว่าวันนี้คุณก็อยู่กับครอบครัว วันนี้เราจะเริ่มกันที่พสกนิกรทุกหมู่เหล่าร่วมลงนามถวายพระพรพระบาทสมเด็จพระเจ้าอยู่หัว และพระบรมวงศานุวงศ์2559 ค่ะ เช้าวันนี้ที่ศาลาว่าการพระราชวังและที่ศาลาสหทัยสมคม พระบรมมหาราชวัง ลงนามถวายพระพรแด่สมเด็จพระเจ้าอยู่หัวพระบรมราชินีนาถ และพระบรมวงศานุวงษ์ เนื่องในโอกาสวันขึ้นปีใหม่ พุทธศักราช 2559 อาทิ นายกรัฐมนตรี คณะรัฐมนตรี ผู้บัญชาการเหล่าทัพ ข้าราชการชั้นผู้ใหญ่ตลอดจนต่างประเทศประจำประเทศไทย ผู้แทนองค์กรต่าง ๆ คณะลูกเสือชาวบ้าน นักเรียน นักศึกษา พ่อค้าและประชาชน เพื่อแสดงความจงรักภักดีมหกรุณาธิกุล ที่พระที่นั่งบรมพระพิมาน พระราชวังบางปะอิน อำเภอบางปะอิน จังหวัดพระนครศรีอยุธยา นายประยูร รัตนเสนี ผู้ว่าราชการจังหวัดพระนครศรีอยุธยา ข้าราชการ ทหาร ตำรวจรวมถึงนักท่องเที่ยวทั้งชาวไทยและต่างประเทศร่วมถวายพระพรแด่พระบาทสมเด็จพระเจ้าอยู่หัวและพระบรมราชินีนาถ เนื่องในวันขึ้นปีใหม่ 2559 ซึ่งทางพระราชวังบางประอินได้มอบปฏิทินหลวงพระที่นั่งพิมานปฐม พระราชวังสนามจันทร์ นายชาติชาย อุทัยพันธุ์ ผู้ว่าราชการจังหวัดนครปฐม พร้อมด้วยนายกเหล่ากาชาด ประชาชนตลอดจนนักท่องเที่ยว ร่วมลงนามถวายพระพรพระบาทสมเด็จพระเจ้าอยู่หัว และพระนางเจ้าพระบรมราชินีนาถเนื่องในโอกาสวันขึ้นปีใหม่ 2559 เพื่อถวายพระพรชัยมงคล ขอให้ทรงมีพระพลานามัยสมบูรณ์แข็งแรงพร้อมมอบปฏิทินไว้เป็นที่ระลึก เดี๋ยวพาคุณผู้ชมไปดูบรรยากาศการนับถอยหลังวันเข้าสู่ปีใหม่ที่เซ็นทรัล พาร์ค นครนิวยอร์ก สหรัฐอเมริกามีทั้งชาวนิวยอกร์และนักท่องเที่ยวกับคุณศิริลักษณ์ รัตนวโรภาส รายงาน ไปดูครับ สวัสดีค่ะคุณผู้ชม ดิฉันอยู่ตรงบริเวณตรงกลางของเซ็นทรัล พาร์ค ก็จะมีการนับถอยหลังโดยจะมีการจุดพลุ ตอนนี้ก็มีการเตรียมตัว นักท่องเที่ยว ส่วนมากคนนิวยอร์ก ด้านหลังมีเจ้าหน้าที่ตำรวจมาคอยอำนวยความสะดวกรักษาความปลอดภัยให้กับผู้ร่วมงานทุกคนด้วย พาเข้าไปดูกิจกรรมข้างในกันค่ะ ความพิเศษของกิจกรรมนับถอยหลังเข้าสู่ปีใหม่คือจะมี run for life ตอนเวลาเที่ยงคืนตรงด้วยค่ะ ซึ่งใครที่อยากจะมาเริ่มต้น ด้วยสุขภาพที่ดีก็จะมาร่วมกิจกรรมนี้ค่ะนี่คือบรรยากาศการส่งท้ายปีเก่าปี 2016 หรือพุทธศักราช 2559 จากเซ็นทรัล พาร์ค นิวยอร์กขอบคุณคุณศิริลักษณ์ ความจริงแล้วนี้เธอไปเรียนต่อ แต่เก็บบรรยากาศปีใหม่มาฝากกันด้วย ยังคงอยู่ที่สหรัฐอเมริกา ไปที่ลาสเวกัน สหรัฐอเมริกาไม่แพ้กัน ของพรุตามท้องถนนที่ลาสเวกัสคุณนิสาการ คีตเมธิน สวัสดีค่ะ อยู่ในลาสเวกัส ซึ่งเป็นบรรยากาศการเคาน์ดาวน์เข้าสู่ปี 2016อากาศจะหนาว แต่ว่าทุกคนต่างร่วมแรงร่วมใจมาร่วมเคาท์ดาวน์อยู่ที่นี่ บรรยากาศอิ่มเอมและมีความสุขมาก ๆ ก้าวเข้าสู่ปีใหม่ ปี 2016 ดิฉันนิศากานต์ รายงานจากลาสเวกัสค่ะขอบคุณคุณนิศาการนะคะ ที่บ้านเราสำนักข่าวต่างประเทศนำไปเป็นไฮไลท์เลยด้วยนะคะ ตอนที่นับถอยหลังด้วย เป็นไปด้วยความคึกคักเดินทางไปไหว้พระ ขอพรสิ่งศักดิ์สิทธิ์ เริ่มที่พิพิธภัณฑ์ทัณฑสถานพระนคร ที่เดินทางไปไหว้พระเพื่อขอพรปีใหม่ได้มีการจัดกิจกรรมเน้นคุณค่าทางจิตใจ ไหว้พระวังหน้า พระปฏิมาแผ่นดินซึ่งได้อัญเชิญพระพุทธรูปสำคัญปางต่าง ๆ 9 องค์ มาประดิษฐานเพื่อให้ประชาชนมาสักการะถึง 16.00 น. ตั้งแต่วันนี้ถึงวันที่ 24 มกราคม 2559 ที่พระที่นั่งพุทธไธศวรรย์ พิพิธภัณฑ์แห่งชาติวัดเบญจมบพิธ ชาวต่างชาติส่วนหนึ่งทยอยเดินทางมากราบสักการะพระพุทธชินราช เพื่อความเป็นศิริมงคลในการดำเนินชีวิตพร้อมกับอธิษฐานขอพรให้ประสบความสำเร็จ แล้วก็เจอแต่สิ่งดี ๆ ในปี ๒๕๕๙วัดบวรนิเวศวิหาร พระและสิ่งศักดิ์ประจำวัดจนแน่นขนัด เพื่อความเป็นศิริมงคล พร้อมกันนี้ยังพระสมเด็จญาณสังวรสมเด็จพระสังฆราชเป็นศิริมงคล ทั้งนี้พุทธศาสนิกชนก็เชื่อกันว่าจะทำให้เกิดความเป็นศิริมงคลแก่ชีวิตเป็นศิริมงคลแก่ชีวิต ส่วนที่บริเวณศาลหลักเมืองยะลา ซึ่งเป็นสถานที่ประดิษฐานที่เป็นสของชาวจังหวัดยะลา ก็มีประชาชนนำสิ่งของมาเซ่นไหว้ และไหว้สักการะบูชาองค์เจ้าพ่อหลักเมืองอย่างคึกคัก เพื่อเป็นสิริมงคล ใปี ๒๕๕๙ พร้อมกับขอพรให้แก่ตนเองและครอบครัวปราศจาคโรคภัยไข้เจ็บตลอดปี 2559 เกิดความสงบสันติสุขปิดท้ายบรรยากาศเทศกาลปีใหม่ที่จังหวัดนครศรีธรรมราชก็เป็นไปด้วยความคึกคักที่วัดพระมหาธาตุวรมหาวิหาร มีนักท่องเที่ยวเดินทางมากราบไหว้ขอโชค ขอพรจากองค์พระบรมธาตุเจดีย์ โดยขอพรเพื่อความเป็นสิริมงคล โดยให้ให้ตนเองและครอบครัวพบเจอแต่สิ่งดี ๆ ในปีนี้และตลอดไปครับ พักกันสักครู่ช่วงหน้ายังมีบรรยากาศการท่องเที่ยวทำบุญในช่วงปีใหม่มาฝากกันค่ะเถลิงศกปีใหม่ใจร่มรื่นชมโทรทัศน์ NBT สุขสำราญ รับข่าวสารหลากสาระทั้งแผ่นดิน อารษธนาพระไตรรัต์พิพัฒชัย ผองไทยสุขนิจสิน ประพฤติตามรอยบาท พระภูมินทร์ทั่วแผ่นดินไทยสุขทุกเช้าเย็น</w:t>
      </w:r>
    </w:p>
    <w:p>
      <w:pPr>
        <w:pStyle w:val="BodyText"/>
      </w:pPr>
      <w:r>
        <w:t xml:space="preserve">[เสียงดนตรี]รับชมข่าวกันต่อ ไปกันที่จังหวัดเชียงใหม่ต่างพากันเข้าวัดทำบุญ เพื่อความเป็นศิริมงคลในวันขึ้นปีใหม่ค่ะ ติดตามรายละเอียดได้จากคุณสุรชัย เงินคำคง ที่จังหวัดเชียงใหม่วันนี้ก็มีนักท่องเที่ยวต่างพากันเข้าวัดทำบุญเพื่อเป็นสิริมงคลวันขึ้นปีใหม่ทีมข่าว NBT เชียงใหม่ได้ตระเวนไปยังวัดต่าง ๆ ที่ชาวเชียงใหม่แล้วก็นักท่องเที่ยวนิยมไปทำบุญเพื่อเป็นสิริมงคล ก็มีนักท่องเที่ยวจำนวนมากมาปล่อยปลาลงสู่แม่น้ำปิงแล้วก็มีการไถ่ชีวิตโค กระบือ เพื่อความเป็นศิริมงคล ส่วนกุศลแก่เจ้ากรรมนายเวร เพราะวัดแห่งนี้มีอายุเก่าแก่ราว 600 กว่าปี แล้วก็เป็นเจ้านายฝ่ายเหนือในอดีตด้วย ประกอบกับชื่อวัดชัยมงคลจะเป็นมงคลกับชีวิตและครอบครัวในช่วงปีใหม่ ส่วนที่วัดเจดีย์หลวงวรวิหารวัดใจกลางเมืองเชียงใหม่ที่มีองค์พระเจดีย์องค์ใหญ่ช่วงคืนที่ผ่านมาก็ได้จัดสวดมนต์ข้ามปีจากทั่วทุกสารทิศมาสักการะองค์เจดีย์หลวงอย่างเนือโดยทางวัดก็ได้มีการจัดดอกไม้ธูปเทียนให้กับนักท่องเที่ยวเพื่อถวายแด่พระพุทธรูป และนอกจากนี้ภายในบริเวณวัดก็ยังประดิษฐานเสาหลักเมืองของเชียงใหม่ เพื่อให้นักท่องเที่ยวได้สักการะที่มาเยือนจังหวัดเชียงหใหม่ในโอกาสนี้ด้วย ก็เป็นศิริมงคลแก่ชีวิต แล้วก็เป็นวันขึ้นปีใหม่แรกของไทยด้วย ก็เลยไปสักการะบูชาและที่วัดพระสิงห์วรมหาวิหาร ก็เป็นวัดที่มีพระธาตุประจำปีเกิดปีมะโรง และในวิหารยังมีนักท่องเที่ยวที่มายังจังหวัดเชียงใหม่ก็มาสักการะที่วัดพระสิงห์แห่งนี้ด้วย แล้วก็บริเวณโดยรอบแห่งนี้ การจัดลานวัฒนธรรมจำหน่ายสินค้าและของที่ระลึกต่าง ๆ มากมาย แล้วเชื่อกันว่าวันเสาร์ อาทิตย์นี้คงจะมีนักท่องเที่ยวที่ลงมาจากสถานที่ท่องเที่ยวอื่น ๆ เดินมายังตัวเมืองเชียงใหม่กันมากยิ่งขึ้น และถนนคนเดินวันอาทิตย์ด้วยนะครับ และเทศกาลปีใหม่จะเป็นเทศกาลแห่งความสุขอย่างแท้จริง อย่าลืมนะครับ ขับขี่รถครั้งใดต้องมีน้ำใจให้กับผู้ร่วมใช้เส้นทางและเมาไม่ขับ และนี่ก็เป็นบรรยากาศ การทำบุญตามวัดต่าง ๆ เนื่องในวันขึ้นปีใหม่ที่จังหวัดเชียงใหม่ครับ จังหวัดสงขลา ตอนนี้ยังคงคึกคัก ได้เริ่มทยอยเดินทางกลับ เงินน่าจะสะพัดถึง 300 ล้านบาทเลยทีเดียว ติดตามได้จากคุณสุภาวดี บุญมี ติดตามไดบรรยากาศการท่องเที่ยวจังหวัดสงขลา หลังเสร็จสิ้นเทศกาลส่งท้ายปีเก่า ต้อนรับปีใหม่ หาดใหญ่ city of fun ทั้งชาวไทยและต่างชาติในวันนี้ต่างทยอยเดินทางกลับ และยังมีนักท่องเที่ยยังท่องเที่ยวต่อในอำเภอหาดใหญ่ จ. สงขลาที่อำเภอหาดใหญ่ จังหวัดสงขลา หลังเสร็จสิ้นเทศกาล หรือหาดใหญ่ city of fun เมื่อค่ำคืนที่ผ่านมา ซึ่งผ่านพ้นไปได้ด้วยดี ซึ่งทั้งชาวไทยและชาวต่างชาติ ซึ่งวันนี้นักท่องเที่ยวชาวไทยและสิงคโปร์ที่เดินทางเข้ามาท่องเที่ยวที่อำเภอหาดใหญ่ แต่ยังมีนักท่องเที่ยวบางส่วนที่ยังเที่ยวต่อ ทั้งในหาดใหญ่และจังหวัดสงขลาซึ่งเป็นแหล่งชอปปิงมีสินค้าให้เลือกอย่างหลากหลาย มีนักท่องเที่ยวทั้งชาวไทยและชาวต่างออกมาจับจ่ายซื้อสินค้าเพื่อเป็นของฝากกันอย่างคึกคัก และบางส่วนทั้งจังหวัดพัทลุง จังหวัดสตูลและที่บริเวณถนนเสน่หานุสรณ์และบริเวณหน้าห้างสรรพสินค้าโอเดี้ยนแฟชั่นมอลล์นั้น ซึ่งเมื่อค่ำคืนที่ผ่านมาได้ใช้เป็นสถานที่จัดงานเคาท์ดาวน์เพื่อเปิดถนนให้สัญจรไปมาได้ตามปกติ แต่บรรยากาศของการท่องเที่ยวนั้นยังคงคึกคักอย่างไรก็ตามยังคงมีการจัดกำลังเจ้าหน้าทีี่มาเฝ้าดูแลรักษาความปลอดภัยในย่านเศรษฐกิจการค้าเพื่อให้อุ่นใจและความมั่นใจให้กับนักท่องเที่ยว ต้อนรับปีใหม่มีการคาดการณ์ว่าจะมีเงินสะพัดไม่ต่ำกว่า 300 ล้านบาท การท่องเที่ยว ในช่วงเทศกาลส่งท้ายปีเก่าต้อนรับปีใหม่ที่ดีด้านการท่องเที่ยวให้กับอำเภอหาดใหญ่ จังหวัดสงขลาได้เป็นอย่างดี การก้าวสู่การเป็นประชาคมเศรษฐกิจอาเซียนช่วงนี้กลับไปทางสถานีค่ะ ช่วงปีใหม่คนเดินทางก็เยอะรถก็เยอะบนท้องถนน จะพาไปดูมาตรการบนท้องถนนโดยเฉพาะกระทรวงมหาดไทย ได้มีการเน้นย้ำหลังจากที่เปิดศูนย์อำนวยการทางถนน หรือว่า สปถ. ให้มีการขับเคลื่อนความปลอดภัยบนท้องถนน บูรณาการการทำงานในรูปแบบประชารัฐหวังที่จะให้เกิดความปลอดภัยในหลายมิติ ติดตามได้จากรายงานพิเศษค่ะ</w:t>
      </w:r>
    </w:p>
    <w:p>
      <w:pPr>
        <w:pStyle w:val="BodyText"/>
      </w:pPr>
      <w:r>
        <w:t xml:space="preserve">[เสียงดนตรี]ช่วงเทศบาลปีใหม่ ๒๕๕๙ ในช่วง ๗ วันอันตรายตั้งแต่วันที่ ๒๙ ธันวาคม ๒๕๕๘ ถึง ๔ มกราคม 2559 กระทรวงมหาดไทยเริ่มเปิดศูนย์อำนวยความปลอดภัยทางถนน หรือ สปถ. ร่วมกับหน่วยงานที่เกี่ยวข้อง วางนโยบายมาตรการความปลอดภัยให้มีการขับเคลื่อนการสร้างความปลอดภัยทางถนน ภายใต้แนวคิดขับขี่ปลอดภ-ัยขับขี่ปลอดภัยรรับปีใหม่ 2559 เพื่อมุ่งเน้นการวางระบบการจัดการทางถนนอย่างมีประสิทธิภาพ ในมิติเชิงพื้นที่ และด้วยข้อมูลขององค์การอนามัยโลก พบว่าประเทศไทพบว่าประเทศไทยติดอันดับที่ 2 ของโลกในการเกิดอุบัติเหตุมากที่สุดเป็นอันดับ 1ของเอเชีย และนี่ก็เป็นสาเหตุหนึ่งที่สำคัญของการคร่าชีวิตมีการกำหนดการแก้ไขปัญหา อุบัติเหตุเพื่อลดความสูญเสียจากอุบัติเหตุทางถนนให้น้อยที่สุด โดยเฉพาะในช่วงเทศกาลปีปีใหม่ นอกจากเปิดศูนย์ความปลอดภัยทางถนน มีกฎหมายอย่างเคร่งครัด มีมาตรการใหม่ที่กระทรวงมหาดไทยเริ่มดำนเเพื่อสนองนโยบาย ในการสร้างจิตสำนึก ได้มีบัญชาก็คือ เราได้แจ้งไปยังผู้ว่ราชการจังหวัดในฐานะหัวหน้าส่วนระดับจังหวัด ใช้รูปแบบประชารัฐในการดำเนินการสร้างจิตสำนึกของประชาชนเกี่ยวกับการใช้รถใช้ถนน นั่นก็คือให้ผู้ว่าราชการทั้งหน่วยงานราชการในจังหวัดแล้วก็ภาคเอกชน มูลนิธิต่าง ๆ รวมทั้งสถาบันการศึกษา เผื่อจะมีความคิด idea ดี ๆ และเชิญผู้นำศาสนามาด้วยในจังหวัดเข้ามาด้วย นอกจากนี้กระทรวงมหาดไทยยังร่วมกับหน่วยงานภาคีเครือข่ายสร้างความปลอดภัยในการเดินทางแก่ประชาชนอย่างเต็มกำลังในช่วงเทศกาลปีใหม่ทั้งในระยะสั้นและระยะยาวด้วยการบูรณาการรูปแบบประชารัฐ เน้นการใช้กฎหมายอย่างเคร่งครัด พร้อมทั้งมีการจัดตั้งด่านชุมชน คุมเข้มผู้ใช้รถใช้ถนนอย่างปลอดภัย ด้วยการสร้างมาตรการทางสังคมในการกำหนดบทลงโทษระดับจังหวัดไปจนถึงชุมชน กับผู้ขับขี่ที่มีพฤติกรรมที่ขับรถเร็ว และเมาแล้วขับ เรียกว่าโซเชียลแซงชัน ถ้าใครไม่เคารพกฎกติกาที่คนทั้งหมู่บ้านยอมรับอาจจะถูกลงโทษไปทำความสะอาดวัด ไปทำความสะอาดมัสยิด สถานที่ประกอบการทางศาสนา หรือต้องถูกส่งไปทำความสะอาดสถานีอนามัยที่เรียกว่าโรงพยาบาลส่งเสริมสุขภาพประจำตำบลหรือโรงพยาบาลในชุมชน อำเภอ ตำบลนั้น ๆ เพื่อให้เขาได้เห็นสภาพมีสภาพเป็นอย่างไร อันนี้เป็นตัวอย่างที่ยก การดำเนินการอย่างนี้จะไม่ใช่ดำเนินการเฉพาะวันที่ 29 ถึง 25 มกราคมเท่๗ วันอันตรายเท่านั้น จะต้องเป็นมาตรการดำเนินการต่อไปเรื่อย ๆ การสร้างมาตรการลดอุบัติเหตุทางถนน เป็นมาตรการที่สำคัญที่จะสามารถป้องปรามพฤติกรรมเสี่ยงการเกิดอุบัติเหตุการใช้รถใช้ถนนในระยะยาวอย่างมีประสิทธิภาพ และตั้งแต่วันที่ ๒๙ - ๓๑ ที่ผ่านมา 1691 ครั้งเสียชีวิตถึง 178 ราย บาดเจ็บถึง มีการเน้นย้ำให้จังหวัดต่าง ๆ ทั้งถนนสายหลักและถนนสายรอง โดยการดำเนินงานในการลดอุบัติเหตุ ในช่วงเทศกาลปีใหม่ 2559บนท้องถนนของกรมป้องกันและบรรเทาสาธารณภัย ซึ่งได้มีการสรุปสถิติประจำวันที่ ๓๑ ธันวาคม ซึ่งเป็นวันที่ ๓ ของการขับขี่สุขกาย สุขใจ ขับขี่ปลอดภัย 2559 ทั้งสิ้น 662 ครั้ง เสียชีวิต 74 ครั้ง บาดเจ็บ 675 คน สาเหตุส่วนใหญ่มาจากเมาสุรายานพาหนะส่วนใหญ่ก็เป็นรถจักรยานยนตร์ จังหวัดที่เกิดอุบัติเหตุสูบาดเจ็บสูงสุดได้แก่ เชียงใหม่ และอุบลราชธานี ตลอด ๓ วัน วันที่ ๒๙ - ๓๑ ธคมีอุบัติเหตุรวม 1,691 ครั้ง ผู้บาดเจ็บ 1755 คน ส่วนจังหวัดไม่มีจังหวัดที่เกิดอุบัติเหตุสูงสุด จ. จรถที่ยึดได้มีทั้งสิ้น 485 คัน รถส่วนบุคคล 87 คัน ที่เหลือเป็นรถรับจ้าง เข้มงวดในทุกชุมชน ใหัมีสายตรวจถนนสายหลัก และถนนสายรอง พาไปดูความสำเร็จอีก ๑ โตคนฝากบ้านไว้กับตำรวจ จัดขึ้นมาหลายปีแล้ว เขาบอกปีนี้พี่น้องประชาชนให้ความไว้วางใจสำหรับโครงการนี้เพิ่มขึ้นโดยรองผู้บัญชาการตำรวจแห่งชาติก็ขอบคุณพี่น้องประชาชนที่เข้าร่วมโครงการ ฝากบ้านกับตำรวจ โดยยืนยันว่าจะดำเนินโครงการอย่างต่อเนื่องเพื่อคลายความกังวลให้กับพี่น้องประชาชน พลตำรวจเอก พงศพัศ พงษ์เจริญก็ลงพื้นที่ตรวจเยี่ยมบริษัทนวมินทร์ ออโตไทร จำกัด เป็นบ้านที่เข้าร่วมโครงการฝากบ้านกับตำรวจในช่วงเทศกาลปีใหม่ โพกคราว ปีนี้มีจำนวนมากในพื้นที่ของนครบ้าน แล้วก็มีจำนวนผู้ฝากบ้านมากที่สุด จาก 27 หลังคาเรือนเป็น54 หลังคาเรือน พลตำรวจเอก พงศพัศ ก็ขอบคุณพี่น้องประชาชนที่เข้าร่วมโครงการเพิ่มขึ้นคาดว่าปีนี้บ้านหลังสุดท้ายที่จะเดินทางกลับในวันที่ 10 - 15 มกราคมนี้ถึงจะสิ้นสุดระยะเวลาของโครงการ แต่ว่าเจ้าหน้าที่จะเฝ้าระวังความปลอดภัยให้ จนกว่าเจ้าของบ้านจะเดินทางกลับมา จะดำเนินการต่อไปเพื่อคลายความกังวลให้กับประชาชน ในทุกเทศกาล ฃพร้อมกับฝากถึงประชาชนว่าอย่าดื่มแอลกอฮอล์ สำหรับโครงการฝากบ้านก็ดำเนินการมากว่า ๑๕ ปี แล้ว เกิดเหตุเพียง ๒ ครั้ง และทางเจ้าหน้าที่ก็สามารถติดตามทรัพย์สินที่เสียหายมาได้ พร้อมนำตัวผู้ก่อเหตุนำตัวมาดำเนินคดีได้ด้วย ในช่วงนี้เราพักกันสักครู่นะครับ เพื่อเตรียมเคารพเคารพกฎจราจร สวมหมวกกันน็อก รัดเข็มขัด ไม่ขับรถเร็ว ทางม้าลาย ห้ามจุดปะทัดดอกไม้ไฟ ไม่ดื่มสุรา และพกพาอาวุธ ก่อนออกจากบ้านปิดไฟปิดแก๊ส สุขกาย สุขใจ รับปีใหม่ 2559 ด้วยความปรารถนาดีจากสำนักงานตำรวจแห่งชาติ ช่วงปีใหม่นี้พวกแกห้ามลา ห้ามหยุด ห้ามขาด ต้องเตรียมตัวรับวิญญาณ แกไปคอยรับพวกเมาแล้วขับ พวกไม่เคารพกฎจราจร ส่วนแกไปคอยรับพวกเมาแล้วชอบทะเลาะวิวาท ปีนี้ตำรวจพร้อม สุขกาย สุขใจ ขับขี่ปลอดภัยรับปีใหม่ 2559 7 วันทำไมถึงอันตราย อันตรายเพราะเมาและขับอันตรายเพราะขับรถประมาทเมาห้ามขับ ขับอย่าซิ่ง โครงการขับขี่ปลอดภัย่่กกลับมาติดตามข่าวกันต่อนะครับ ในโอกาสปีใหม่ 2559 ไปฟังพรจากพระราชธรรมนิเทศ หรือท่านกัลยาโณ แห่งวัดสวนแก้วกันครับ ว่าจะมีพรสำหรับการดำเนินชีวิตในปี 2559ทุกคนต้องเตรียมตัวเตรียมใจในภาวะที่ไม่ใช่เศรษฐกิจฟุ้ง เศรษฐกิจเฟ้อ ค่อนข้างจะออกอากาศล่อแล่ เพราะข้าวของภาคเกษตรถูก รถก็ถูกยึดกัน สภาพการไม่ควรเฟ้อ ทะเยอทะยาน บางอย่างสวนเกินก็ไปซื้อ เพราะเราติดสนุกบำรุงบำเรอปรนเปรอ แล้วเรื่องบันเทิงเบา ๆ ลงบ้าง อย่าไปติดมากนัก เขาแสดงให้เราเป็นสุข แต่เขานอนติดเตียงให้เราเห็น เพราะฉะนั้นเอาเวลาทำมาหากินบ้าง ถ้าแต่ละกลุ่มแต่ละคน ลูกอย่าให้พ่อแม่น้ำใส ๆ ไหลออกตานักเรียนทุกคนประพฤติตนให้ครูบาอาจารย์สบายใจว่าสอนง่าย ประพฤติกับเพื่อนก็เพราะเราพาไปติดเหล้าติดยา ตีรันฟันแทง ถ้าเป็นประชาชนทั่วไปขอเถอะ อย่าเป็นภาระของแผ่นดิน ประพฤติตัวให้เป็นพลังของแผ่นดิน เป็นศาสนิกก็อย่าปล่อยให้ผีบุญหลอกจนหมดเนื้อหมดตัว ทำบุญให้พอประมาณ พระพุทธเจ้าไม่ได้สรรเสริญคนให้มากให้บ่อย เยอะหรอก แต่สรรเสริญคนถ้าประพฤติอย่างนี้รับรองว่าเราจะไม่ถึงคราวตกต่ำ ตกอับ ตกต่ำ จะชุบชีวิตยามตกต่ำได้ ถ้ามีความขยันหมั่นเพียร มีความซื่อสัตย์สุจริต หาทางออกที่เจ๊งที่ตันจะเจาะออกทางไหนได้ก็จะเจาะออกทางไหนได้ก็ทำเถอะ บอกทำอย่างนี้ได้ จะมานั่งเล่นกัดปลาตีไก่อยู่ได้อย่างไรก็ปากกัดตื่นถีบเรื่องอื่นชนะความจนไปได้ ถึงจะแน่ เป็นคนที่ที่แน่ที่เก่งที่ดีที่แน่ ที่เก่ง ที่ดี แล้วหวังให้ประพฤติกันอย่างนี้แหละ เจริญพร ก็เป็นคติธรรมและข้อคิดที่เตือนสติจากท่านพระพยอม กัลยาโณหรือว่าพระราชธรรมนิเทศ ในการยั้งคิดเวลาทำอะไร และขณะเดียวกันก็ลดความฟุ้งเฟ้อ ฟุ่มเฟือย แล้วก็ต้องขยันรู้จักหน้าที่ของตนเองทำงานที่เรารักกันต่อไป ใหม่ เข้าสู่ประชาคมอาเซียน ประเทศจะเข้าร่วมกับประเทศเพื่อนบ้านพร้อม ๆ กับประเทศเพื่อนบ้านอีก 9 ประเทศด้วยกัน ในการแข่งขันกับนานาประเทศและประชาคมอื่น ๆ ได้ในเวทีโลก ประเทศไทยจะได้รับประโยชน์อะไร ให้แก่ประเทศสมาชิกทั้ง 10 ประเทศอย่างไรบ้าง ติดตามได้ค่ะการแก้ไขปัญหาการทำประมงผิดกฎหมาย ขาดการรายงาน มีความคืบหน้าอยู่เป็นระยะ โดยล่าสุดคณะรัฐมนตรีเดินหน้าแก้ไขปัญหา ประกอบด้วย 1. เห็นชอบขนาด 10 - 150 ตันกรอสขึ้นไป โดยจ่ายร้อยละ 50 ของราคากลางสำหรับเรือที่มีใบอนุญาตและอาชญาบัตรถูกต้อง แต่ไม่มีอาชญาบัตร ร้อยละ 25 ของราคากลาง โดยเบื้องต้นอนุมัติค่าใช้จ่ายในการซื้อเรือคืน 215 ล้านบาท เป็นเงินงบประมาณในส่วนของการทำปะการังเทียม ส่วนหนึ่งจะส่งลงใต้ทะเลเพื่อทำประการังเทียมเราซื้อมาเราก็ต้องดูว่าอันนี้สภาพชำรุดทรุดโทรม ไปไม่ไหว อันนี้ก็อาจจะจ่มไปทำเป็นปะการังถ้าเรือที่อยู่ในสภาพดีวันนี้ก็มีการคิดกันว่าเราอาจจะซื้อเแล้วเอามาpool ที่ตรงกลาง สำหรับออกใช้งานหรือให้พี่น้องชาวประมงที่จะเอาเรือนี้ไปปรับปรุง เป็นเรือประมงที่ถูกกฎหมาย อะไรอย่างนี้ครับ เรื่องที่ 2 คณะรัฐมนตรีมีมติเห็นชอบให้จ่ายเงินช่วยเหลือจากคำสั่ง คสช. ที่ประกาศห้ามทำประมง ซึ่งก่อนหน้านี้รัฐบาลอนุมัติเงิน 228 ล้านบาท เพื่อช่วยเหลือชาวประมงแล้ว แต่ขณะนั้นมีชาวประมงขอยื่นอุทธรณ์กว่า 1844 ราย และส่งข้อมูลให้กรมเจ้าท่าตรวจสอบแล้วได้ 873 ราย ซึ่งหลังจากนี้ก็จะสามารถเริ่มจ่ายเงินช่วยเหลือชาวประมงได้ พี่น้องชาวประมงที่รู้ว่าตัวเองอยู่ในกลุ่มที่มายื่นอุทธรณ์ก็ตรวจสอบรายชื่อได้ website ของกรมประมงได้เลย ส่วนเรื่องที่ 3 การช่วยเหลือพี่น้องชาวประมง ด้วยการให้สินเชื่อดอกเบี้ยต่ำ เพื่อสนับสนุนการเปลี่ยนเครื่่องมือการทำประมงให้ถูกต้องตามกฎหมาย ซึ่งมีเงื่อนไขในการขอสินเชื่อที่จะต้องให้สมาคมชาวประมงแห่งประเทศไทย เป็นผู้รับรอง โดยที่ผ่านมาพบปัญหาว่ามีชาวประมงอีกจำนวนมากที่ไม่ได้อยู่ในสมาคมไม่สามารถเข้าสู่ระบบได้มีมติปลดล็อกให้ชาวประมงที่ไม่ได้อยู่ในสมาคมประมงแห่งประเทสไทยก็สามารถยื่นขอสินเชื่อได้ตั้งแต่นี้เป็นต้นไปพี่น้องชาวประมงที่ไม่ได้อยู่ในสมาคม มีความประสงค์จะมาขอปรับเปลี่ยนปรับปรุงเรือก็สามารถที่จะยื่นผ่านกรมเจ้าท่า ถ้ากรณีปรับปรุงเรือ มีค่าใช้จ่ายเท่าไหร่ ยื่นผ่านเจ้าท่าถ้าเปลี่ยนเครื่องมือประมง เช่น จากอวนลุน มาเป็นอวนลาก หรือว่าเปลี่ยนเป็นเครื่องมืออย่างอื่น ก็ยื่นผ่านกรมประมงจะรับรองค่าใช้จ่ายตรงนี้ให้ว่าเป็นจำนวนเงินที่เหมาะสม ก็จะเข้าไปสู่การอนุมัติของธนาคารออมสินปัจจุบันนับว่ารัฐบาลมีนโยบายชัดเจนอย่างยิ่ง ประมงผิดกฎหมาย และมีมาตรการอย่างเป็นรูปธรรม ซึ่งต้องอาศัยความร่วมมือจากทุกภาคส่วน โดยเฉพาะพี่น้องประชาชน ที่ต้องให้ความร่วมมือในการแก้ปัญหาอย่างจริงจัง มิฉะนั้นไทยอาจจะไม่สามารถปลดล็อกใบเหลืองจาก EUจะได้ใบแดงในที่สุด ซึ่งนั่นหมายความว่าสินค้าจากประเทศไทยส่งไปจำหน่ายในประเทศแถบยุโรปได้ ซึ่งจะทำให้ประเทศไทยสูญเสียรายได้ นับแสนล้านบาท สำหรับทุกประเด็นกับเอ็นบีทีหลักเกณฑ์สำหรับการเปลี่ยน แล้วก็โยกย้ายข้าราชการตำรวจ กลับมาพบกับทุกประเด็น NBTเรื่องของการแต่งตั้งโยกย้ายข้าราชการตำรวจ หลายครั้งเกิดการจับตามอง ทำให้การพิจารณาแต่งตั้งโยกย้ายล่าช้าครับ ว่ากันว่าตามปฏิทินสำนักงานตำรวจแห่งชาติการแต่งตั้งโยกย้ายตำรวจระดับนายพล ล็อตแรก กุมภาพันธ์เพื่อให้ทันต่อการออกคำสั่งเดือนมีนาคมถึงเดือนเมษายน และก็จะเริ่มพิจารณากันเดือน ก.ค. ไปถึงเดือน ก.ย. แต่ดูเหมือนคณะกรรมการข้าราชการตำรวจ ยังใช้หลักเกณฑ์เดิมสำหรับการแต่งตั้งโยกย้าย สำหรับการพิจารณาแต่งตั้งโยกย้ายระยะเวลาการครองตำแหน่งที่นานทำให้การเลื่อนไหลขึ้นดำรงตำแหน่งช้าจึงมีการเสนอหลักเกณฑ์ใหม่ในการปรับย้ายที่มีอยู่จำนวนมาก สามารถขึ้นดำรงตำแหน่งได้เร็วขึ้น แม้ว่าจะมีหลักเกณฑ์การแต่งตั้งโยกย้ายข้าราชการตำรวจ ซึ่งมีการร่างขึ้นมาใหม่และมีการนำเสนอ กตร.แต่ว่าหลักเกณฑ์ใหม่ที่มีการนำเข้าที่ประชุมนี้ก็ยังไม่มีการพูดถึงครับ ในที่สุดการแต่งตั้งแบะก็ยังคงใช้หลักเกณฑ์เดิม หลังเกณฑ์ใหม่ที่ออกโดยหัวหน้า คสช. ที่ 44/2558 ข้อ 5 ระบุไว้ว่าให้คณะกรรมการข้าราชการตำรวจ หรือ กตร. ออกกฎ กตร. ออกคำสั่งนี้ให้แล้วเสร็จภายใน 30 วัน นับแต่วันที่คำสั่งนี้ใช้บังคับ สาระสำคัญของสาระสำคัญของหลักเกณฑ์ใหม่ที่มีการเสนอ นั่นก็คือมีการปรับ ผบ.ตร. เหลือ ๔ ตำแหน่ง ผู้ช่วย ผบ.ตร. ดำรงตำแหน่ง 2 ปี สามารถขึ้นผู้บัญชาการ หรือแม้แต่ดำรงตำแหน่งผู้บังคับการ 2 ปีก็สามารถขึ้นรองผู้บัญชาการได้ แต่แล้วหลักเกณฑ์นี้ก็ถูกคัดค้าน ทบทวนกฎ กตร. ต่าง ๆ หลายประเด็นเองก็ไม่สอดคล้องกับหลักเกณที่ออกใหม่รวมทั้งมีประเด็นเรื่องของการฟ้องร้องอาญาต่าง ๆ เกิดขึ้น แล้วก็เข้าสู่ช่องทางกระบวนการมาสู่ กตร. พิจารณาต่อไป ภายใน 90 วัน ในการพิจารณา การนำหลักเกณฑ์ปรับย้ายกลับไปพิจารณาเพราะไม่อยากให้เกิดผลกระทบ เยียวยาเหมือนครั้งในอดีตและกลับเขามาภายใน 90 วัน เพราะขั้นตอนทุกอย่างต้องทำอย่างรอบคอบ แล้วก็เพื่อความเป็นธรรมครับ เพื่อความรอบคอบในการดำเนนิการ ในส่วนที่ต้องดำเนินการให้ภายใน ๓๐ วัน ใช้เป็นกฎ กตร. โดยใช้กฎ กตร. อันเดิมก่อนเป็นกฎ กตร. ที่ผู้บัญชาการตำรวจแห่งชาติเสนอ ก.ตร. ที่ยังไม่มีการนำมาใช้จะต้องพิจารณาถึงผลกระทบและความเป็นธรรมแก่ข้าราชการตำรวจ แต่ต้องดูดูว่าเมื่อหลักเกณฑ์ใหม่มีการนำมาใช้ แรงต้านจากตำรวจรุ่นเก่าจะมีมากน้อยเพียงใด คงต้องรอดูต่อไปว่าหลักเกณฑ์ใหม่เมื่อมีการนำมาใช้ในการพิจารณาแต่งตั้งโยกย้ายข้าราชการตำรวจ จะทำให้ข้าราชการรุ่นเก่า ๆ นั้นพอใจมากน้อยเพียงใด และทั้งหมดนี้คือทุกประเด็น วันนี้ลาไปก่อน สวัสดีครับ พักกันสักครู่ช่วงหน้าจะพาไปดูราคาที่ดินที่มีการประเมินใหม่ค่ะเพราะจะพาไปดูเรื่องของราคาที่ดินกันบ้าง ซื้อเก็งกำไรเดี๋ยวต้องมาดูกันเพราะเขาจะมีการประเมินราคากันใหม่ พื้นที่ไหนบ้าง ราคาที่ดินปีนี้โดยตั้งแต่วันที่ 1 มกราคม นี้เป็นต้นไป จะปรับราคาประเมินที่ดินใหม่ย่านสีลมยังคงมีราคาสูงสุด ส่วนต่ำสุดอยู่ที่จังหวัดเชียงใหม่ นายจักรกฤษ ธาราพันธกุล เปิดเผยว่าบัญชีราคาประเมินทุนทรัพย์ที่ดินในรอบบัญชีปี 2559 ถึง 2563 จะเริ่มใช้กันตั้งแต่วันที่ 1 มกราคม คือวันนี้ 2559 ราคาที่ดินเฉลี่ยร้อยละ 27.72 ค่ะ ในกรุงเทพฯ เพิ่มขึ้นเฉลีร้อยละ 15.78 ส่วนในภูมิภาคเพิ่มขึ้นเฉลี่ยร้อยละ 27.88 ในรอบบัญชีปี 25552558 ค่ะ ไปดูพื้นที่ที่ราคาที่ดินสูงสุดประจำปี 2558 ก็คือที่บริเวณถนนสีลม จากแยกศาลแดงถึงแยกนครินทร์ตารางวาละ 1 ล้านบาท สูงขึ้นจากราคาประเมินเดิม พระรามที่ 1 จากแยกปทุมวันถึงแยกราชประสงค์ ตารางวาละ 9 แสนบาท จากเดิม 8 แสนบาท ส่วนที่ดินที่มีราคาต่ำที่สุด อยู่ที่จังหวัดเชียงใหม่ อ.กัลยานิวัฒนา ดอยเต่า และแม่แจ่ม ตารางวาละ 10 บาท เนื่องจากว่าอยู่ในพื้นที่ป่าที่ไม่มีทางเข้าออกราคาก็เลยต่ำด้วย ขณะที่ในเขตพัฒนาเขตเศรษฐกิจพิเศษเพิ่มขึ้นถึงร้อยละ 38.88 สูงกว่าภาพรวมทั่วประเทศถึงร้อยละ 70 ค่</w:t>
      </w:r>
    </w:p>
    <w:p>
      <w:pPr>
        <w:pStyle w:val="BodyText"/>
      </w:pPr>
      <w:r>
        <w:t xml:space="preserve">(ผู้ประกาศข่าวชาย)ดด้านของหอการค้าไทย จะขยายตัวได้มากขึ้น พร้อมกับมีการจัดอันดับธุรกิจดาวุร่งที่มีแนวโน้มเติบโตได้ดีครับ โดยอาจารย์เสาวนีย์ ไทยรุ่งโรจสน์มหาวิทยาลัยหอการค้าไทยมีการประเมินว่าเศรษฐกิจไทยจะเติบโตได้ร้อยละ 4เพียงร้อยละ 3 เป็นผลการกระตุ้นของรัฐบาลที่เริ่มเห็นผลชัดเจน การเริ่มในการปรับตัวในการดำเนินธุรกิจของภาคเอกชน โดยเฉพาะเทคโนโลยีสารสนเทศและการสื่อสาร และการบริโภคในประเทศ10 อันดับธุรกิจที่มีแนวโน้มโดดเด่น ก็คือธุรกิจความงามและสุขภาพ เทคโนโลยีสารสนเทศและการสื่อสาร เครื่องสำอาง และการบำรุง ท่องเที่ยว ประกันภัยและประกันชีวิต อาหารและเครื่องดื่มธุรกิจจัดการตลาด และขายวัสดุก่อสร้าง ธุรกิจด้านการศึกษา ผลิตภัณฑ์สำหรับผู้สูงอายุ ยา และเวชภัณฑ์ ธุรกิจออกกำลังกาย ส่วนธุรกิจที่คาดว่าจะไม่สามารถเติบโตได้ปี 25592559 เช่น ธุรกิจหัตถกรรม สิ่งทอ โรงสี ธุรกิจจำหน่ายเครื่องจักรทางการเกษตรและธุรกิจสิ่งพิมพ์การชะลอตัวของเศรษฐกิจไทยที่เป็นผลจากเศรษฐกิจโลก ก็ทำให้รัฐบาลต้องเร่งเดินหน้าต่อไปได้ พร้อมกันนั้นทางรัฐบาลก็ได้วางแนวทางในการปฏิรูปโครงสร้างเศรษฐกิจ เป็นการวางรากฐานในระยะยาวเพื่อให้เศรษฐกิจไทยนั้นเติบโตได้อย่างยั่งยืนรายงานพิเศษของคุณจินตนา ทิพยรัตน์กุลค่ะ</w:t>
      </w:r>
    </w:p>
    <w:p>
      <w:pPr>
        <w:pStyle w:val="BodyText"/>
      </w:pPr>
      <w:r>
        <w:t xml:space="preserve">(บรรยาย)ปัจจัยจากต่างประเทศที่เข้ามารุมเร้าภาคส่งออกและภาคธุรกิจไทยจนส่งผลทำให้ธุรกิจไทยชะลทำให้รัฐบาลต้องเร่งดำเนินนโยบายขับเคลื่อนเศรษฐกิจ ให้เดินหน้าต่อไปได้ ผ่านมาตรการกระตุ้นเศรษฐกิจขนาดใหญ่ รวม ๔ ชุด โดยชุดแรกเป็นการแก้ปัญหาเศรษฐกิจระยะเร่งด่วน โดยช่วยเหลือ ผู้มีรายได้น้อยเพื่อกระตุ้นเศรษฐกิจฐานรากแบ่งเป็น 3 มาตรการหลัก เช่น ความเป็นอยู่ระดับหมู่บ้านวงเงิน 60000 ล้านบาท มาตรการส่งเสริมความเป็นอยู่ระดับตำบล รวมทั้งบประมาณ 40,000 ล้านบาท ด้านภาคธุรกิจ รัฐบาล ได้ให้ความสำคัญกับกลุ่มSME เป็นกลุ่มแรกเพราะเป็นธุรกิจคนไทย ซึ่งส่วนใหญ่ประสบปัญหาเศรษฐฏิจถดถอยรัฐบาลจึงได้เข้าไปให้ความช่วยเหลือกลุ่มนี้ก่อนค่ะ โดยรัฐบาลออกมาตรการให้ความช่วยเหลื อ 2 ส่วน ลำบาก โดยให้ธนาคารออมสินดำเนินโครงการสินเชื่อดอกเบี้ยต่ำหรือซอฟท์โลน ส่วนอีกมาตรการเป็นการเสริมสร้างศักยภาพในการแข่งขันเพื่อให้ SME เกิดความเข้มแข็งและทำธุรกิจได้อย่างยั่งยืนด้านสินเชื่อและองค์ความรู้ผ่านมาตรการต่าง ๆ ของกระทรวงอุตสาหกรรมและหน่วยงานที่เกี่ยวข้องวงเงิน 5000 ล้านบาท ขณะที่ภาคการลงทุนได้มีการปรับปรุงมาตรการส่งเสริม BOI ออกมาตรการส่งเสริมการลงทุนใหม่ เพื่อจูงใจนักลงทุนมากขึ้น พร้อมกับปรับปรุงกฎหมาย กฎระเบียบต่าง ๆ ที่จะทำให้เกิดความคล่องตัวในการลงทุนของภาคเอกชน ให้ทาง สสค. ดู process ย่นเวลาจาก 2 ปี จุดเริ่มต้น2 ปีย่นมาเหลือประมาณแค่ ตอนนี้อยู่ในระหว่างที่จะดำเนิน EIA ฉะนั้นโครงการทุกโครงการต้องดูกันแล้วว่าประมาณครึ่งปีของปีหน้า รถไฟฟ้าทุกสายต้องพร้อมที่จะประกวดราคา ฉะนั้นค่อนข้างมั่นใจว่าปีหน้าจะเป็นปีแห่งการลงทุนขนานใหญ่ของรัฐบาล</w:t>
      </w:r>
    </w:p>
    <w:p>
      <w:pPr>
        <w:pStyle w:val="BodyText"/>
      </w:pPr>
      <w:r>
        <w:t xml:space="preserve">(บรรยาย)ก้าวสำคัญต่อจากนี้จึงเป็นเรื่องของการขับเคลื่อนยุทธศาสตร์การลงทุน โดยเฉพาะโครงการโครงสร้างพื้นฐานหรือ action plan ด้านการขนส่ง รวม 20 โครงการ มูลค่ากว่า 1.79 ล้านล้านบาท ที่ทุกโครงการมีเป้าหมายประกวดราคาให้ได้ภายในสิ้นปี 2559 แม้ว่าตัวชี้วัดจะยังไม่ออกมา แต่ผลจากตัวชี้วัด โดยเฉพาะถูกใจอย่างยิ่้งภาคเอกชน เพราะทุกมาตกรารเพื่อให้ม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1) พิมพ์ข่าว 03-12-19</dc:title>
  <dc:creator/>
  <cp:keywords/>
  <dcterms:created xsi:type="dcterms:W3CDTF">2021-03-23T08:32:15Z</dcterms:created>
  <dcterms:modified xsi:type="dcterms:W3CDTF">2021-03-23T08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0.05 น.</vt:lpwstr>
  </property>
  <property fmtid="{D5CDD505-2E9C-101B-9397-08002B2CF9AE}" pid="3" name="subtitle">
    <vt:lpwstr/>
  </property>
</Properties>
</file>